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the Pursuit of Advanced Chemistry Studies as a Future Chemist in Sri Lanka Colombo</w:t>
      </w:r>
    </w:p>
    <w:bookmarkEnd w:id="20"/>
    <w:p>
      <w:pPr>
        <w:pStyle w:val="BodyText"/>
      </w:pPr>
      <w:r>
        <w:t xml:space="preserve">25 October 2023</w:t>
      </w:r>
    </w:p>
    <w:p>
      <w:pPr>
        <w:pStyle w:val="BodyText"/>
      </w:pPr>
      <w:r>
        <w:t xml:space="preserve">The Scholarship Committee</w:t>
      </w:r>
      <w:r>
        <w:br/>
      </w:r>
      <w:r>
        <w:t xml:space="preserve">Colombo Institute of Research and Development (CIRD)</w:t>
      </w:r>
      <w:r>
        <w:br/>
      </w:r>
      <w:r>
        <w:t xml:space="preserve">105 Galle Road, Colombo 03</w:t>
      </w:r>
      <w:r>
        <w:br/>
      </w:r>
      <w:r>
        <w:t xml:space="preserve">Sri Lanka</w:t>
      </w:r>
    </w:p>
    <w:p>
      <w:pPr>
        <w:pStyle w:val="BodyText"/>
      </w:pPr>
      <w:r>
        <w:t xml:space="preserve">Dear Esteemed Members of the Scholarship Committee,</w:t>
      </w:r>
    </w:p>
    <w:p>
      <w:pPr>
        <w:pStyle w:val="BodyText"/>
      </w:pPr>
      <w:r>
        <w:t xml:space="preserve">It is with profound respect for your institution's legacy of nurturing scientific excellence in Sri Lanka Colombo that I submit this Scholarship Application Letter. As a dedicated student from Colombo's educational landscape, I am writing to express my unwavering commitment to becoming a professional Chemist who will contribute meaningfully to Sri Lanka's scientific advancement and economic development. This letter outlines my academic journey, professional aspirations, and the critical need for your scholarship support in realizing my vision as a Chemist serving Sri Lanka Colombo.</w:t>
      </w:r>
    </w:p>
    <w:p>
      <w:pPr>
        <w:pStyle w:val="BodyText"/>
      </w:pPr>
      <w:r>
        <w:t xml:space="preserve">My passion for chemistry was ignited during my A-Levels at St. Joseph's College, Colombo 7, where I achieved top honors in Chemistry (Grade A) while leading our school's Science Club. My research project on "Sustainable Water Purification Techniques Using Local Clay Minerals" won the National Young Scientists Award in 2022, demonstrating my early commitment to chemistry with practical applications for Sri Lankan communities. This experience solidified my determination to pursue advanced chemical studies, particularly in environmental chemistry and pharmaceutical development – fields of critical importance for Colombo's rapidly growing urban environment and Sri Lanka's healthcare sector.</w:t>
      </w:r>
    </w:p>
    <w:p>
      <w:pPr>
        <w:pStyle w:val="BodyText"/>
      </w:pPr>
      <w:r>
        <w:t xml:space="preserve">I am currently enrolled in the BSc (Hons) Chemistry program at the University of Colombo, where I maintain a 3.8 GPA (out of 4.0) while actively participating in the Department's Green Chemistry Initiative. My academic journey has been shaped by Sri Lanka Colombo's unique challenges: witnessing water contamination issues in Kelani Valley communities and understanding how chemical innovations could address them. During my internship at the Sri Lanka Council for Scientific and Industrial Research (SLCSIR) Colombo laboratory, I assisted in analyzing heavy metal pollutants in urban runoff – a project that directly connected classroom chemistry to Colombo's environmental realities. This hands-on experience confirmed my resolve to specialize in analytical chemistry with focus on sustainable solutions for Sri Lankan cities.</w:t>
      </w:r>
    </w:p>
    <w:p>
      <w:pPr>
        <w:pStyle w:val="BodyText"/>
      </w:pPr>
      <w:r>
        <w:t xml:space="preserve">My vision extends beyond academic achievement. I aspire to establish a specialized chemical testing and innovation hub in Colombo that serves both industrial clients and community health initiatives. With Sri Lanka's pharmaceutical industry growing at 12% annually (per 2023 Department of Industry statistics), there is urgent need for skilled local chemists who understand our unique environmental conditions and regulatory requirements. My research on affordable water testing kits using locally sourced materials has already attracted interest from the Colombo Municipal Council, highlighting the relevance of my work to Colombo's urban development challenges. However, without advanced training in modern analytical techniques and industrial chemistry – currently unavailable at undergraduate level in Sri Lanka – I cannot fulfill this mission.</w:t>
      </w:r>
    </w:p>
    <w:p>
      <w:pPr>
        <w:pStyle w:val="BodyText"/>
      </w:pPr>
      <w:r>
        <w:t xml:space="preserve">This scholarship is not merely financial assistance; it represents an investment in Colombo's scientific future. The tuition fees for the MSc Advanced Chemistry program at University of Colombo, which includes specialized courses in Pharmaceutical Analysis and Environmental Monitoring Systems, amount to LKR 4.8 million annually – a sum that would require my family to deplete savings accumulated over decades. As the first generation in my family to pursue higher education beyond A-Levels, I cannot burden my parents with this debt. The Scholarship for Emerging Chemists in Sri Lanka Colombo would enable me to focus entirely on academic excellence while contributing to campus research initiatives addressing local challenges.</w:t>
      </w:r>
    </w:p>
    <w:p>
      <w:pPr>
        <w:pStyle w:val="BodyText"/>
      </w:pPr>
      <w:r>
        <w:t xml:space="preserve">My proposed research during the MSc program directly serves Sri Lanka Colombo's development priorities: "Development of Low-Cost Sensors for Real-Time Detection of Microplastics in Urban Water Systems." This project addresses a critical gap identified by the Central Environmental Authority (CEA) in their 2023 National Report. I have already secured preliminary mentorship from Professor R. Fernando of the University's Department of Chemistry, who has provided laboratory access and research guidance. With your scholarship support, I will implement this project in collaboration with Colombo's Municipal Corporation to create a prototype that can be deployed in community water systems across the city – directly linking my academic work to tangible improvements for Sri Lankan citizens.</w:t>
      </w:r>
    </w:p>
    <w:p>
      <w:pPr>
        <w:pStyle w:val="BodyText"/>
      </w:pPr>
      <w:r>
        <w:t xml:space="preserve">I recognize that becoming an effective Chemist requires more than technical knowledge; it demands ethical responsibility and community engagement. That is why I have volunteered weekly at the "Chemistry for Community" program since 2021, teaching sustainable chemistry practices to underprivileged students in Colombo's Pettah area. This experience has shown me how scientific literacy empowers communities – a principle I will carry into my professional career as a Chemist. My goal is to establish partnerships between academic institutions and Colombo businesses, ensuring that chemical innovations serve all segments of Sri Lankan society, not just urban elites.</w:t>
      </w:r>
    </w:p>
    <w:p>
      <w:pPr>
        <w:pStyle w:val="BodyText"/>
      </w:pPr>
      <w:r>
        <w:t xml:space="preserve">Colombo's status as Sri Lanka's economic hub presents unique opportunities for chemistry-driven development. As the city expands its smart infrastructure initiatives, there is growing need for chemists who understand both global standards and local context. My scholarship will position me to contribute to projects like Colombo Port City's environmental monitoring systems and the national "Green Economy" strategy, where chemical expertise is crucial for sustainable urban growth. I am particularly inspired by the work of Professor Sujatha Rajapakse at University of Peradeniya, whose research on Sri Lankan medicinal plants demonstrates how local botanical knowledge combined with modern chemistry can create global health solutions – a model I intend to emulate in my career.</w:t>
      </w:r>
    </w:p>
    <w:p>
      <w:pPr>
        <w:pStyle w:val="BodyText"/>
      </w:pPr>
      <w:r>
        <w:t xml:space="preserve">Upon completing my MSc, I plan to pursue PhD studies in Environmental Chemistry with focus on South Asian urban systems. My long-term vision is to lead the Department of Analytical Chemistry at Colombo's proposed National Institute of Science and Technology, developing Sri Lanka-specific chemical protocols for water quality, food safety, and pharmaceutical production. This institution would serve as a catalyst for industrial innovation across our nation – precisely the kind of contribution your scholarship enables.</w:t>
      </w:r>
    </w:p>
    <w:p>
      <w:pPr>
        <w:pStyle w:val="BodyText"/>
      </w:pPr>
      <w:r>
        <w:t xml:space="preserve">I am deeply honored to apply for this Scholarship Application Letter opportunity from an institution that has transformed countless young scientists into leaders in Sri Lanka Colombo. My academic record, practical experience, and unwavering commitment to applying chemistry for Sri Lanka's benefit make me a strong candidate who will maximize your investment. I have enclosed my academic transcripts, research proposals, and letters of recommendation from University of Colombo faculty members who have witnessed my dedication firsthand.</w:t>
      </w:r>
    </w:p>
    <w:p>
      <w:pPr>
        <w:pStyle w:val="BodyText"/>
      </w:pPr>
      <w:r>
        <w:t xml:space="preserve">Thank you for considering my application. I welcome the opportunity to discuss how my aspirations align with your mission to advance scientific excellence in Sri Lanka Colombo. Please feel free to contact me at 0771234567 or chandra.silva@gmail.com for any additional information.</w:t>
      </w:r>
    </w:p>
    <w:p>
      <w:pPr>
        <w:pStyle w:val="BodyText"/>
      </w:pPr>
      <w:r>
        <w:t xml:space="preserve">Sincerely,</w:t>
      </w:r>
    </w:p>
    <w:p>
      <w:pPr>
        <w:pStyle w:val="BodyText"/>
      </w:pPr>
      <w:r>
        <w:br/>
      </w:r>
      <w:r>
        <w:br/>
      </w:r>
    </w:p>
    <w:p>
      <w:pPr>
        <w:pStyle w:val="BodyText"/>
      </w:pPr>
      <w:r>
        <w:t xml:space="preserve">Chandra Silva</w:t>
      </w:r>
    </w:p>
    <w:p>
      <w:pPr>
        <w:pStyle w:val="BodyText"/>
      </w:pPr>
      <w:r>
        <w:t xml:space="preserve">BSc (Hons) Chemistry Student, University of Colombo</w:t>
      </w:r>
    </w:p>
    <w:p>
      <w:pPr>
        <w:pStyle w:val="BodyText"/>
      </w:pPr>
      <w:r>
        <w:t xml:space="preserve">Address: 45/1A Galle Road, Colombo 03, Sri Lanka</w:t>
      </w:r>
    </w:p>
    <w:p>
      <w:pPr>
        <w:pStyle w:val="BodyText"/>
      </w:pPr>
      <w:r>
        <w:t xml:space="preserve">Scholarship Application Letter for Advanced Chemistry Studies - Chemist Career Path in Sri Lanka Colomb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 Sri Lanka Colombo</dc:title>
  <dc:creator/>
  <dc:language>en</dc:language>
  <cp:keywords/>
  <dcterms:created xsi:type="dcterms:W3CDTF">2026-07-21T16:26:44Z</dcterms:created>
  <dcterms:modified xsi:type="dcterms:W3CDTF">2026-07-21T16:26:44Z</dcterms:modified>
</cp:coreProperties>
</file>

<file path=docProps/custom.xml><?xml version="1.0" encoding="utf-8"?>
<Properties xmlns="http://schemas.openxmlformats.org/officeDocument/2006/custom-properties" xmlns:vt="http://schemas.openxmlformats.org/officeDocument/2006/docPropsVTypes"/>
</file>